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8DF22" w14:textId="25E003EB" w:rsidR="00806195" w:rsidRDefault="00933912" w:rsidP="00933912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S 771 HW0 Report</w:t>
      </w:r>
    </w:p>
    <w:p w14:paraId="22994026" w14:textId="3F4FD504" w:rsidR="00933912" w:rsidRPr="00B46E48" w:rsidRDefault="00B46E48" w:rsidP="00B46E48">
      <w:pPr>
        <w:pStyle w:val="NoSpacing"/>
        <w:rPr>
          <w:rFonts w:ascii="Times New Roman" w:hAnsi="Times New Roman" w:cs="Times New Roman"/>
        </w:rPr>
      </w:pPr>
      <w:r w:rsidRPr="00B46E48">
        <w:rPr>
          <w:rFonts w:ascii="Times New Roman" w:hAnsi="Times New Roman" w:cs="Times New Roman"/>
        </w:rPr>
        <w:t>Name: Debarshi Deka</w:t>
      </w:r>
    </w:p>
    <w:p w14:paraId="74ABC48E" w14:textId="2A316483" w:rsidR="00B46E48" w:rsidRPr="00B46E48" w:rsidRDefault="00B46E48" w:rsidP="00B46E48">
      <w:pPr>
        <w:pStyle w:val="NoSpacing"/>
        <w:rPr>
          <w:rFonts w:ascii="Times New Roman" w:hAnsi="Times New Roman" w:cs="Times New Roman"/>
        </w:rPr>
      </w:pPr>
      <w:r w:rsidRPr="00B46E48">
        <w:rPr>
          <w:rFonts w:ascii="Times New Roman" w:hAnsi="Times New Roman" w:cs="Times New Roman"/>
        </w:rPr>
        <w:t>ID: 9083351164</w:t>
      </w:r>
    </w:p>
    <w:p w14:paraId="7C7AD8D8" w14:textId="6E3AFC84" w:rsidR="00933912" w:rsidRDefault="00933912" w:rsidP="00933912">
      <w:pPr>
        <w:pStyle w:val="Heading1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3.1 </w:t>
      </w:r>
      <w:r w:rsidRPr="00933912">
        <w:rPr>
          <w:rFonts w:ascii="Times New Roman" w:hAnsi="Times New Roman" w:cs="Times New Roman"/>
          <w:color w:val="auto"/>
        </w:rPr>
        <w:t>Setup the Computing Environment</w:t>
      </w:r>
    </w:p>
    <w:p w14:paraId="67F64B50" w14:textId="05824FBD" w:rsidR="00933912" w:rsidRDefault="00933912" w:rsidP="00933912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All necessary packages have been installed and the list can be found in </w:t>
      </w:r>
      <w:r w:rsidRPr="00933912">
        <w:rPr>
          <w:rFonts w:ascii="Times New Roman" w:hAnsi="Times New Roman" w:cs="Times New Roman"/>
          <w:i/>
          <w:iCs/>
        </w:rPr>
        <w:t>./results/packages.txt</w:t>
      </w:r>
    </w:p>
    <w:p w14:paraId="07D3CD26" w14:textId="14FD9688" w:rsidR="00933912" w:rsidRDefault="00933912" w:rsidP="00933912">
      <w:pPr>
        <w:pStyle w:val="Heading1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3.2 Image Processing</w:t>
      </w:r>
    </w:p>
    <w:p w14:paraId="5F8492CE" w14:textId="3FC112DD" w:rsidR="00933912" w:rsidRPr="009F68ED" w:rsidRDefault="00933912" w:rsidP="00933912">
      <w:pPr>
        <w:rPr>
          <w:i/>
          <w:iCs/>
        </w:rPr>
      </w:pPr>
      <w:r>
        <w:rPr>
          <w:rFonts w:ascii="Times New Roman" w:hAnsi="Times New Roman" w:cs="Times New Roman"/>
        </w:rPr>
        <w:t xml:space="preserve">Code for the following methods can be found in </w:t>
      </w:r>
      <w:r w:rsidRPr="009F68ED">
        <w:rPr>
          <w:rFonts w:ascii="Times New Roman" w:hAnsi="Times New Roman" w:cs="Times New Roman"/>
          <w:i/>
          <w:iCs/>
        </w:rPr>
        <w:t>./code/</w:t>
      </w:r>
      <w:r w:rsidR="009F68ED" w:rsidRPr="009F68ED">
        <w:rPr>
          <w:rFonts w:ascii="Times New Roman" w:hAnsi="Times New Roman" w:cs="Times New Roman"/>
          <w:i/>
          <w:iCs/>
        </w:rPr>
        <w:t>student_code.py</w:t>
      </w:r>
    </w:p>
    <w:p w14:paraId="5A4C3F14" w14:textId="5F207D57" w:rsidR="00933912" w:rsidRDefault="00933912" w:rsidP="00933912">
      <w:pPr>
        <w:pStyle w:val="Heading2"/>
        <w:rPr>
          <w:rFonts w:ascii="Times New Roman" w:hAnsi="Times New Roman" w:cs="Times New Roman"/>
          <w:color w:val="auto"/>
        </w:rPr>
      </w:pPr>
      <w:r w:rsidRPr="00933912">
        <w:rPr>
          <w:rFonts w:ascii="Times New Roman" w:hAnsi="Times New Roman" w:cs="Times New Roman"/>
          <w:color w:val="auto"/>
        </w:rPr>
        <w:t>Image Resizing</w:t>
      </w:r>
      <w:r>
        <w:rPr>
          <w:rFonts w:ascii="Times New Roman" w:hAnsi="Times New Roman" w:cs="Times New Roman"/>
          <w:color w:val="auto"/>
        </w:rPr>
        <w:t>:</w:t>
      </w:r>
    </w:p>
    <w:p w14:paraId="7C7568D7" w14:textId="38BB8093" w:rsidR="009F68ED" w:rsidRDefault="009F68ED" w:rsidP="009F68E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are two cases depending on the argument provided while calling the class.</w:t>
      </w:r>
    </w:p>
    <w:p w14:paraId="10D9EEFE" w14:textId="3BE97F9D" w:rsidR="009F68ED" w:rsidRDefault="009F68ED" w:rsidP="009F68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F68ED">
        <w:rPr>
          <w:rFonts w:ascii="Times New Roman" w:hAnsi="Times New Roman" w:cs="Times New Roman"/>
        </w:rPr>
        <w:t>If it’s an ‘int’, smaller side has been adjusted to maintain the aspect ration which results in two cases i.e. height &gt; width and height &lt;= width</w:t>
      </w:r>
      <w:r>
        <w:rPr>
          <w:rFonts w:ascii="Times New Roman" w:hAnsi="Times New Roman" w:cs="Times New Roman"/>
        </w:rPr>
        <w:t>.</w:t>
      </w:r>
    </w:p>
    <w:p w14:paraId="2C76B35C" w14:textId="16EA7725" w:rsidR="009F68ED" w:rsidRPr="009F68ED" w:rsidRDefault="009F68ED" w:rsidP="009F68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it’s a ‘tuple’, image is resized to the provided tuple.</w:t>
      </w:r>
    </w:p>
    <w:p w14:paraId="09643514" w14:textId="07AAA5A3" w:rsidR="009F68ED" w:rsidRDefault="009F68ED" w:rsidP="009F68E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thod internally uses </w:t>
      </w:r>
      <w:r w:rsidRPr="009F68ED">
        <w:rPr>
          <w:rFonts w:ascii="Times New Roman" w:hAnsi="Times New Roman" w:cs="Times New Roman"/>
          <w:i/>
          <w:iCs/>
        </w:rPr>
        <w:t>cv2.resize</w:t>
      </w:r>
      <w:r>
        <w:rPr>
          <w:rFonts w:ascii="Times New Roman" w:hAnsi="Times New Roman" w:cs="Times New Roman"/>
        </w:rPr>
        <w:t xml:space="preserve"> method.</w:t>
      </w:r>
    </w:p>
    <w:p w14:paraId="45B6ADE2" w14:textId="0E641F4A" w:rsidR="009F68ED" w:rsidRDefault="009F68ED" w:rsidP="009F68ED">
      <w:pPr>
        <w:pStyle w:val="Heading2"/>
        <w:rPr>
          <w:rFonts w:ascii="Times New Roman" w:hAnsi="Times New Roman" w:cs="Times New Roman"/>
          <w:color w:val="auto"/>
        </w:rPr>
      </w:pPr>
      <w:r w:rsidRPr="00933912">
        <w:rPr>
          <w:rFonts w:ascii="Times New Roman" w:hAnsi="Times New Roman" w:cs="Times New Roman"/>
          <w:color w:val="auto"/>
        </w:rPr>
        <w:t xml:space="preserve">Image </w:t>
      </w:r>
      <w:r>
        <w:rPr>
          <w:rFonts w:ascii="Times New Roman" w:hAnsi="Times New Roman" w:cs="Times New Roman"/>
          <w:color w:val="auto"/>
        </w:rPr>
        <w:t>Cropping:</w:t>
      </w:r>
    </w:p>
    <w:p w14:paraId="38A1125E" w14:textId="0015E6D9" w:rsidR="009F68ED" w:rsidRDefault="00A1307D" w:rsidP="009F68E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are two blocks depending on the success in the specified number of trials.</w:t>
      </w:r>
    </w:p>
    <w:p w14:paraId="6345BEBD" w14:textId="02697B98" w:rsidR="00A1307D" w:rsidRDefault="00A1307D" w:rsidP="009F68E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it’s a success, there are two cases possible:</w:t>
      </w:r>
    </w:p>
    <w:p w14:paraId="23B731CA" w14:textId="7B7FE70A" w:rsidR="00A1307D" w:rsidRDefault="00A1307D" w:rsidP="00A130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aspect ratio &lt;= 1, </w:t>
      </w:r>
    </w:p>
    <w:p w14:paraId="1971439B" w14:textId="77777777" w:rsidR="00A1307D" w:rsidRPr="00A1307D" w:rsidRDefault="00A1307D" w:rsidP="00A1307D">
      <w:pPr>
        <w:pStyle w:val="ListParagraph"/>
        <w:shd w:val="clear" w:color="auto" w:fill="24292E"/>
        <w:spacing w:after="0" w:line="285" w:lineRule="atLeast"/>
        <w:rPr>
          <w:rFonts w:ascii="Consolas" w:eastAsia="Times New Roman" w:hAnsi="Consolas" w:cs="Times New Roman"/>
          <w:color w:val="E1E4E8"/>
          <w:sz w:val="21"/>
          <w:szCs w:val="21"/>
        </w:rPr>
      </w:pP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        w </w:t>
      </w:r>
      <w:r w:rsidRPr="00A1307D">
        <w:rPr>
          <w:rFonts w:ascii="Consolas" w:eastAsia="Times New Roman" w:hAnsi="Consolas" w:cs="Times New Roman"/>
          <w:color w:val="F97583"/>
          <w:sz w:val="21"/>
          <w:szCs w:val="21"/>
        </w:rPr>
        <w:t>=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 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int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>(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round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>(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math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>.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sqrt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(target_area </w:t>
      </w:r>
      <w:r w:rsidRPr="00A1307D">
        <w:rPr>
          <w:rFonts w:ascii="Consolas" w:eastAsia="Times New Roman" w:hAnsi="Consolas" w:cs="Times New Roman"/>
          <w:color w:val="F97583"/>
          <w:sz w:val="21"/>
          <w:szCs w:val="21"/>
        </w:rPr>
        <w:t>*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 aspect_ratio)))  </w:t>
      </w:r>
    </w:p>
    <w:p w14:paraId="293B57E5" w14:textId="77777777" w:rsidR="00A1307D" w:rsidRPr="00A1307D" w:rsidRDefault="00A1307D" w:rsidP="00A1307D">
      <w:pPr>
        <w:pStyle w:val="ListParagraph"/>
        <w:shd w:val="clear" w:color="auto" w:fill="24292E"/>
        <w:spacing w:after="0" w:line="285" w:lineRule="atLeast"/>
        <w:rPr>
          <w:rFonts w:ascii="Consolas" w:eastAsia="Times New Roman" w:hAnsi="Consolas" w:cs="Times New Roman"/>
          <w:color w:val="E1E4E8"/>
          <w:sz w:val="21"/>
          <w:szCs w:val="21"/>
        </w:rPr>
      </w:pP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        h </w:t>
      </w:r>
      <w:r w:rsidRPr="00A1307D">
        <w:rPr>
          <w:rFonts w:ascii="Consolas" w:eastAsia="Times New Roman" w:hAnsi="Consolas" w:cs="Times New Roman"/>
          <w:color w:val="F97583"/>
          <w:sz w:val="21"/>
          <w:szCs w:val="21"/>
        </w:rPr>
        <w:t>=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 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int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>(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round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>(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math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>.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sqrt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(target_area </w:t>
      </w:r>
      <w:r w:rsidRPr="00A1307D">
        <w:rPr>
          <w:rFonts w:ascii="Consolas" w:eastAsia="Times New Roman" w:hAnsi="Consolas" w:cs="Times New Roman"/>
          <w:color w:val="F97583"/>
          <w:sz w:val="21"/>
          <w:szCs w:val="21"/>
        </w:rPr>
        <w:t>/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 aspect_ratio)))</w:t>
      </w:r>
    </w:p>
    <w:p w14:paraId="78A806F1" w14:textId="06AFC47B" w:rsidR="00A1307D" w:rsidRDefault="00A1307D" w:rsidP="00A130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aspect ratio &gt; 1, </w:t>
      </w:r>
    </w:p>
    <w:p w14:paraId="642ED28A" w14:textId="77777777" w:rsidR="00A1307D" w:rsidRPr="00A1307D" w:rsidRDefault="00A1307D" w:rsidP="00A1307D">
      <w:pPr>
        <w:pStyle w:val="ListParagraph"/>
        <w:shd w:val="clear" w:color="auto" w:fill="24292E"/>
        <w:spacing w:after="0" w:line="285" w:lineRule="atLeast"/>
        <w:rPr>
          <w:rFonts w:ascii="Consolas" w:eastAsia="Times New Roman" w:hAnsi="Consolas" w:cs="Times New Roman"/>
          <w:color w:val="E1E4E8"/>
          <w:sz w:val="21"/>
          <w:szCs w:val="21"/>
        </w:rPr>
      </w:pP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        w </w:t>
      </w:r>
      <w:r w:rsidRPr="00A1307D">
        <w:rPr>
          <w:rFonts w:ascii="Consolas" w:eastAsia="Times New Roman" w:hAnsi="Consolas" w:cs="Times New Roman"/>
          <w:color w:val="F97583"/>
          <w:sz w:val="21"/>
          <w:szCs w:val="21"/>
        </w:rPr>
        <w:t>=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 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int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>(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round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>(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math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>.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sqrt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(target_area </w:t>
      </w:r>
      <w:r w:rsidRPr="00A1307D">
        <w:rPr>
          <w:rFonts w:ascii="Consolas" w:eastAsia="Times New Roman" w:hAnsi="Consolas" w:cs="Times New Roman"/>
          <w:color w:val="F97583"/>
          <w:sz w:val="21"/>
          <w:szCs w:val="21"/>
        </w:rPr>
        <w:t>/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 aspect_ratio)))  </w:t>
      </w:r>
    </w:p>
    <w:p w14:paraId="51F62DA9" w14:textId="0CA338D7" w:rsidR="00A1307D" w:rsidRPr="00A1307D" w:rsidRDefault="00A1307D" w:rsidP="00A1307D">
      <w:pPr>
        <w:pStyle w:val="ListParagraph"/>
        <w:shd w:val="clear" w:color="auto" w:fill="24292E"/>
        <w:spacing w:after="0" w:line="285" w:lineRule="atLeast"/>
        <w:rPr>
          <w:rFonts w:ascii="Consolas" w:eastAsia="Times New Roman" w:hAnsi="Consolas" w:cs="Times New Roman"/>
          <w:color w:val="E1E4E8"/>
          <w:sz w:val="21"/>
          <w:szCs w:val="21"/>
        </w:rPr>
      </w:pP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        h </w:t>
      </w:r>
      <w:r w:rsidRPr="00A1307D">
        <w:rPr>
          <w:rFonts w:ascii="Consolas" w:eastAsia="Times New Roman" w:hAnsi="Consolas" w:cs="Times New Roman"/>
          <w:color w:val="F97583"/>
          <w:sz w:val="21"/>
          <w:szCs w:val="21"/>
        </w:rPr>
        <w:t>=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 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int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>(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round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>(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math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>.</w:t>
      </w:r>
      <w:r w:rsidRPr="00A1307D">
        <w:rPr>
          <w:rFonts w:ascii="Consolas" w:eastAsia="Times New Roman" w:hAnsi="Consolas" w:cs="Times New Roman"/>
          <w:color w:val="B392F0"/>
          <w:sz w:val="21"/>
          <w:szCs w:val="21"/>
        </w:rPr>
        <w:t>sqrt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(target_area </w:t>
      </w:r>
      <w:r w:rsidRPr="00A1307D">
        <w:rPr>
          <w:rFonts w:ascii="Consolas" w:eastAsia="Times New Roman" w:hAnsi="Consolas" w:cs="Times New Roman"/>
          <w:color w:val="F97583"/>
          <w:sz w:val="21"/>
          <w:szCs w:val="21"/>
        </w:rPr>
        <w:t>*</w:t>
      </w:r>
      <w:r w:rsidRPr="00A1307D">
        <w:rPr>
          <w:rFonts w:ascii="Consolas" w:eastAsia="Times New Roman" w:hAnsi="Consolas" w:cs="Times New Roman"/>
          <w:color w:val="E1E4E8"/>
          <w:sz w:val="21"/>
          <w:szCs w:val="21"/>
        </w:rPr>
        <w:t xml:space="preserve"> aspect_ratio)))</w:t>
      </w:r>
    </w:p>
    <w:p w14:paraId="74CF7074" w14:textId="265DD219" w:rsidR="00A1307D" w:rsidRPr="00A1307D" w:rsidRDefault="00A1307D" w:rsidP="00A130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that, we crop the image and resize using the above-mentioned class.</w:t>
      </w:r>
    </w:p>
    <w:p w14:paraId="1195492A" w14:textId="1B92BF37" w:rsidR="00933912" w:rsidRDefault="00A1307D" w:rsidP="0093391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it’s a failure, </w:t>
      </w:r>
      <w:r w:rsidRPr="00A1307D">
        <w:rPr>
          <w:rFonts w:ascii="Times New Roman" w:hAnsi="Times New Roman" w:cs="Times New Roman"/>
        </w:rPr>
        <w:t>the default is to crop the patch in the centre with a square sized output</w:t>
      </w:r>
      <w:r w:rsidR="005C245F">
        <w:rPr>
          <w:rFonts w:ascii="Times New Roman" w:hAnsi="Times New Roman" w:cs="Times New Roman"/>
        </w:rPr>
        <w:t xml:space="preserve"> depending on the argument passed i.e., ‘int’ or ‘tuple’</w:t>
      </w:r>
    </w:p>
    <w:p w14:paraId="0E921D76" w14:textId="0FE2A183" w:rsidR="005C245F" w:rsidRDefault="005C245F" w:rsidP="005C245F">
      <w:pPr>
        <w:pStyle w:val="Heading2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Colour Jitters:</w:t>
      </w:r>
    </w:p>
    <w:p w14:paraId="791292E0" w14:textId="147F6FD3" w:rsidR="005C245F" w:rsidRDefault="005C245F" w:rsidP="005C245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phas are randomly initialized for each channel, so we have 3 alphas. They are element-wise multiplied to their corresponding channels. We ensure that the values fit to uint8 datatype.</w:t>
      </w:r>
    </w:p>
    <w:p w14:paraId="40AD43A0" w14:textId="7C5FB149" w:rsidR="005C245F" w:rsidRDefault="005C245F" w:rsidP="005C245F">
      <w:pPr>
        <w:pStyle w:val="Heading2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Rotation:</w:t>
      </w:r>
    </w:p>
    <w:p w14:paraId="77F19CE2" w14:textId="5823507E" w:rsidR="005C245F" w:rsidRDefault="005C245F" w:rsidP="005C245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first rotate using the in-built rotation matrix and warp affine methods. After that we handle the bonus part which involves cropping the max area within the image to get rid of the black pixels.</w:t>
      </w:r>
    </w:p>
    <w:p w14:paraId="5DD3CB63" w14:textId="7E638A18" w:rsidR="006459A1" w:rsidRDefault="006459A1" w:rsidP="005C245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e derivation in the next page.</w:t>
      </w:r>
    </w:p>
    <w:p w14:paraId="4BB5A8B7" w14:textId="26B4991D" w:rsidR="006459A1" w:rsidRDefault="006459A1" w:rsidP="005C245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omputed coordinates are used to crop out the max area and then Scale class is used to resize them.</w:t>
      </w:r>
    </w:p>
    <w:p w14:paraId="7962A61A" w14:textId="588B38F7" w:rsidR="006459A1" w:rsidRDefault="006459A1" w:rsidP="005C245F">
      <w:pPr>
        <w:rPr>
          <w:rFonts w:ascii="Times New Roman" w:hAnsi="Times New Roman" w:cs="Times New Roman"/>
        </w:rPr>
      </w:pPr>
    </w:p>
    <w:p w14:paraId="70154FF1" w14:textId="7CA8C62F" w:rsidR="006459A1" w:rsidRDefault="006459A1" w:rsidP="005C245F">
      <w:pPr>
        <w:rPr>
          <w:rFonts w:ascii="Times New Roman" w:hAnsi="Times New Roman" w:cs="Times New Roman"/>
        </w:rPr>
      </w:pPr>
    </w:p>
    <w:p w14:paraId="71C8002B" w14:textId="20BB5EA5" w:rsidR="006459A1" w:rsidRDefault="006459A1" w:rsidP="005C245F">
      <w:pPr>
        <w:rPr>
          <w:rFonts w:ascii="Times New Roman" w:hAnsi="Times New Roman" w:cs="Times New Roman"/>
        </w:rPr>
      </w:pPr>
    </w:p>
    <w:p w14:paraId="4F2A9E82" w14:textId="115B19C0" w:rsidR="006459A1" w:rsidRDefault="006459A1" w:rsidP="005C245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34338AA" wp14:editId="4A3E7798">
            <wp:extent cx="5124450" cy="8426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132" cy="8437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C4038" w14:textId="22F5D66B" w:rsidR="00B46E48" w:rsidRDefault="00B46E48" w:rsidP="00B46E48">
      <w:pPr>
        <w:pStyle w:val="Heading1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lastRenderedPageBreak/>
        <w:t xml:space="preserve">3.3 </w:t>
      </w:r>
      <w:r w:rsidRPr="00B46E48">
        <w:rPr>
          <w:rFonts w:ascii="Times New Roman" w:hAnsi="Times New Roman" w:cs="Times New Roman"/>
          <w:color w:val="auto"/>
        </w:rPr>
        <w:t>Data Augmentation and Input Pipeline</w:t>
      </w:r>
    </w:p>
    <w:p w14:paraId="7339B4A3" w14:textId="597EE50C" w:rsidR="00933912" w:rsidRDefault="00B46E48" w:rsidP="00933912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Loader output images can be found in </w:t>
      </w:r>
      <w:r w:rsidRPr="00B46E48">
        <w:rPr>
          <w:rFonts w:ascii="Times New Roman" w:hAnsi="Times New Roman" w:cs="Times New Roman"/>
          <w:i/>
          <w:iCs/>
        </w:rPr>
        <w:t>./results/</w:t>
      </w:r>
    </w:p>
    <w:p w14:paraId="7425ED99" w14:textId="0B93D9EB" w:rsidR="006459A1" w:rsidRDefault="006459A1" w:rsidP="0093391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taching them in the writeup as well as per the assignment requirements.</w:t>
      </w:r>
    </w:p>
    <w:p w14:paraId="421BCDEF" w14:textId="43217DF6" w:rsidR="006459A1" w:rsidRPr="006459A1" w:rsidRDefault="006459A1" w:rsidP="00933912">
      <w:r>
        <w:rPr>
          <w:rFonts w:ascii="Times New Roman" w:hAnsi="Times New Roman" w:cs="Times New Roman"/>
          <w:noProof/>
        </w:rPr>
        <w:drawing>
          <wp:inline distT="0" distB="0" distL="0" distR="0" wp14:anchorId="60EA673A" wp14:editId="490745E3">
            <wp:extent cx="2133600" cy="2133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55D05C" wp14:editId="2B0A793F">
            <wp:extent cx="2133600" cy="2133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29A911" wp14:editId="3BA7E56D">
            <wp:extent cx="2133600" cy="2133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56A6DB" wp14:editId="57DE6D35">
            <wp:extent cx="2133600" cy="2133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120C82" wp14:editId="5EDED41B">
            <wp:extent cx="2133600" cy="2133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D92B4A" wp14:editId="2B272ABA">
            <wp:extent cx="5727700" cy="57150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7F159F" wp14:editId="42A15AB4">
            <wp:extent cx="5727700" cy="57150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459A1" w:rsidRPr="006459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D7A26"/>
    <w:multiLevelType w:val="hybridMultilevel"/>
    <w:tmpl w:val="966C1A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2F5BB3"/>
    <w:multiLevelType w:val="hybridMultilevel"/>
    <w:tmpl w:val="08A629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0952918">
    <w:abstractNumId w:val="0"/>
  </w:num>
  <w:num w:numId="2" w16cid:durableId="10515425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zNDUxMzY1tLQ0MTBW0lEKTi0uzszPAykwqgUA04lE1iwAAAA="/>
  </w:docVars>
  <w:rsids>
    <w:rsidRoot w:val="00944D86"/>
    <w:rsid w:val="005C245F"/>
    <w:rsid w:val="006459A1"/>
    <w:rsid w:val="00806195"/>
    <w:rsid w:val="00933912"/>
    <w:rsid w:val="00944D86"/>
    <w:rsid w:val="009F68ED"/>
    <w:rsid w:val="00A1307D"/>
    <w:rsid w:val="00B46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1C8A9"/>
  <w15:chartTrackingRefBased/>
  <w15:docId w15:val="{17C60678-30CC-4B8C-97CA-EF89F5C51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39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39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3391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9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3912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33912"/>
    <w:rPr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9339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3391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F68ED"/>
    <w:pPr>
      <w:ind w:left="720"/>
      <w:contextualSpacing/>
    </w:pPr>
  </w:style>
  <w:style w:type="paragraph" w:styleId="NoSpacing">
    <w:name w:val="No Spacing"/>
    <w:uiPriority w:val="1"/>
    <w:qFormat/>
    <w:rsid w:val="00B46E4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1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25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0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rshi Deka</dc:creator>
  <cp:keywords/>
  <dc:description/>
  <cp:lastModifiedBy>Debarshi Deka</cp:lastModifiedBy>
  <cp:revision>3</cp:revision>
  <dcterms:created xsi:type="dcterms:W3CDTF">2022-09-26T19:50:00Z</dcterms:created>
  <dcterms:modified xsi:type="dcterms:W3CDTF">2022-09-27T23:19:00Z</dcterms:modified>
</cp:coreProperties>
</file>